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68CE6" w14:textId="4F2B8EC1" w:rsidR="00143A3A" w:rsidRPr="00492D44" w:rsidRDefault="00000000" w:rsidP="00844BA8">
      <w:pPr>
        <w:pStyle w:val="Heading1"/>
        <w:jc w:val="center"/>
        <w:rPr>
          <w:rFonts w:cstheme="majorHAnsi"/>
          <w:i/>
          <w:iCs/>
          <w:sz w:val="28"/>
          <w:szCs w:val="28"/>
          <w:u w:val="single"/>
        </w:rPr>
      </w:pPr>
      <w:bookmarkStart w:id="0" w:name="assignment-5-solutions"/>
      <w:r w:rsidRPr="00492D44">
        <w:rPr>
          <w:rFonts w:cstheme="majorHAnsi"/>
          <w:i/>
          <w:iCs/>
          <w:sz w:val="28"/>
          <w:szCs w:val="28"/>
          <w:u w:val="single"/>
        </w:rPr>
        <w:t>Assignment 5</w:t>
      </w:r>
    </w:p>
    <w:p w14:paraId="2EA82501" w14:textId="77777777" w:rsidR="00143A3A" w:rsidRPr="00492D44" w:rsidRDefault="00000000" w:rsidP="00844BA8">
      <w:pPr>
        <w:pStyle w:val="Heading4"/>
        <w:rPr>
          <w:rFonts w:cstheme="majorHAnsi"/>
          <w:sz w:val="28"/>
          <w:szCs w:val="28"/>
        </w:rPr>
      </w:pPr>
      <w:bookmarkStart w:id="1" w:name="X5a956807c9218e35c1cd052c55e956d77adb674"/>
      <w:bookmarkEnd w:id="0"/>
      <w:r w:rsidRPr="00492D44">
        <w:rPr>
          <w:rFonts w:cstheme="majorHAnsi"/>
          <w:sz w:val="28"/>
          <w:szCs w:val="28"/>
        </w:rPr>
        <w:t>1.What does an empty dictionary's code look like?</w:t>
      </w:r>
    </w:p>
    <w:p w14:paraId="4601766A" w14:textId="77777777" w:rsidR="00492D44" w:rsidRDefault="00492D44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492D4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492D4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3A05BDA" w14:textId="1E47DD4C" w:rsidR="00143A3A" w:rsidRPr="00492D44" w:rsidRDefault="00000000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>An empty dictionary is often represented by two empty curly brackets</w:t>
      </w:r>
      <w:r w:rsidRPr="00492D44">
        <w:rPr>
          <w:rFonts w:asciiTheme="majorHAnsi" w:hAnsiTheme="majorHAnsi" w:cstheme="majorHAnsi"/>
          <w:sz w:val="28"/>
          <w:szCs w:val="28"/>
        </w:rPr>
        <w:br/>
      </w:r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d = {}</w:t>
      </w:r>
      <w:r w:rsidRPr="00492D44">
        <w:rPr>
          <w:rFonts w:asciiTheme="majorHAnsi" w:hAnsiTheme="majorHAnsi" w:cstheme="majorHAnsi"/>
          <w:sz w:val="28"/>
          <w:szCs w:val="28"/>
        </w:rPr>
        <w:t xml:space="preserve"> or </w:t>
      </w:r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 xml:space="preserve">d = </w:t>
      </w:r>
      <w:proofErr w:type="gramStart"/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dict(</w:t>
      </w:r>
      <w:proofErr w:type="gramEnd"/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)</w:t>
      </w:r>
    </w:p>
    <w:p w14:paraId="39F06E6C" w14:textId="77777777" w:rsidR="00143A3A" w:rsidRPr="00492D44" w:rsidRDefault="00000000" w:rsidP="00844BA8">
      <w:pPr>
        <w:pStyle w:val="Heading4"/>
        <w:rPr>
          <w:rFonts w:cstheme="majorHAnsi"/>
          <w:sz w:val="28"/>
          <w:szCs w:val="28"/>
        </w:rPr>
      </w:pPr>
      <w:bookmarkStart w:id="2" w:name="X5b22fc3c2658d6197c441fce07323d84ed3f78f"/>
      <w:bookmarkEnd w:id="1"/>
      <w:r w:rsidRPr="00492D44">
        <w:rPr>
          <w:rFonts w:cstheme="majorHAnsi"/>
          <w:sz w:val="28"/>
          <w:szCs w:val="28"/>
        </w:rPr>
        <w:t xml:space="preserve">2.what is the value of dictionary value with key 'foo' and the value </w:t>
      </w:r>
      <w:proofErr w:type="gramStart"/>
      <w:r w:rsidRPr="00492D44">
        <w:rPr>
          <w:rFonts w:cstheme="majorHAnsi"/>
          <w:sz w:val="28"/>
          <w:szCs w:val="28"/>
        </w:rPr>
        <w:t>42 ?</w:t>
      </w:r>
      <w:proofErr w:type="gramEnd"/>
    </w:p>
    <w:p w14:paraId="4D3A7F90" w14:textId="77777777" w:rsidR="00492D44" w:rsidRDefault="00492D44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492D4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492D4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7C8EFDD" w14:textId="41289720" w:rsidR="00143A3A" w:rsidRPr="00492D44" w:rsidRDefault="00000000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{'foo':42}</w:t>
      </w:r>
    </w:p>
    <w:p w14:paraId="52A6C7D4" w14:textId="77777777" w:rsidR="00143A3A" w:rsidRPr="00492D44" w:rsidRDefault="00000000" w:rsidP="00844BA8">
      <w:pPr>
        <w:pStyle w:val="Heading4"/>
        <w:rPr>
          <w:rFonts w:cstheme="majorHAnsi"/>
          <w:sz w:val="28"/>
          <w:szCs w:val="28"/>
        </w:rPr>
      </w:pPr>
      <w:bookmarkStart w:id="3" w:name="X33e77f217f011c4ada99c5ab0a6760179bc596a"/>
      <w:bookmarkEnd w:id="2"/>
      <w:r w:rsidRPr="00492D44">
        <w:rPr>
          <w:rFonts w:cstheme="majorHAnsi"/>
          <w:sz w:val="28"/>
          <w:szCs w:val="28"/>
        </w:rPr>
        <w:t>3.What is the most significant distinction between a dictionary and a list?</w:t>
      </w:r>
    </w:p>
    <w:p w14:paraId="2A174E9F" w14:textId="77777777" w:rsidR="00492D44" w:rsidRDefault="00492D44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492D4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492D4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34CE1FC" w14:textId="583CA874" w:rsidR="00143A3A" w:rsidRPr="00492D44" w:rsidRDefault="00000000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 xml:space="preserve">Dictionaries are represented by </w:t>
      </w:r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{}</w:t>
      </w:r>
      <w:r w:rsidRPr="00492D44">
        <w:rPr>
          <w:rFonts w:asciiTheme="majorHAnsi" w:hAnsiTheme="majorHAnsi" w:cstheme="majorHAnsi"/>
          <w:sz w:val="28"/>
          <w:szCs w:val="28"/>
        </w:rPr>
        <w:t xml:space="preserve"> where as listed are represented by </w:t>
      </w:r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[]</w:t>
      </w:r>
      <w:r w:rsidRPr="00492D44">
        <w:rPr>
          <w:rFonts w:asciiTheme="majorHAnsi" w:hAnsiTheme="majorHAnsi" w:cstheme="majorHAnsi"/>
          <w:sz w:val="28"/>
          <w:szCs w:val="28"/>
        </w:rPr>
        <w:br/>
        <w:t xml:space="preserve">The Items stored in a dictionary are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Unordered ,</w:t>
      </w:r>
      <w:proofErr w:type="gramEnd"/>
      <w:r w:rsidRPr="00492D44">
        <w:rPr>
          <w:rFonts w:asciiTheme="majorHAnsi" w:hAnsiTheme="majorHAnsi" w:cstheme="majorHAnsi"/>
          <w:sz w:val="28"/>
          <w:szCs w:val="28"/>
        </w:rPr>
        <w:t xml:space="preserve"> while the items in a list are ordered</w:t>
      </w:r>
    </w:p>
    <w:p w14:paraId="178675D0" w14:textId="77777777" w:rsidR="00143A3A" w:rsidRPr="00492D44" w:rsidRDefault="00000000" w:rsidP="00844BA8">
      <w:pPr>
        <w:pStyle w:val="Heading4"/>
        <w:rPr>
          <w:rFonts w:cstheme="majorHAnsi"/>
          <w:sz w:val="28"/>
          <w:szCs w:val="28"/>
        </w:rPr>
      </w:pPr>
      <w:bookmarkStart w:id="4" w:name="Xdcc7defde0dcf86a5c169e0d7d65ac6c9e54955"/>
      <w:bookmarkEnd w:id="3"/>
      <w:r w:rsidRPr="00492D44">
        <w:rPr>
          <w:rFonts w:cstheme="majorHAnsi"/>
          <w:sz w:val="28"/>
          <w:szCs w:val="28"/>
        </w:rPr>
        <w:t>4.What happens if you try to access spam ['foo'] if spam is {'bar':100</w:t>
      </w:r>
      <w:proofErr w:type="gramStart"/>
      <w:r w:rsidRPr="00492D44">
        <w:rPr>
          <w:rFonts w:cstheme="majorHAnsi"/>
          <w:sz w:val="28"/>
          <w:szCs w:val="28"/>
        </w:rPr>
        <w:t>} ?</w:t>
      </w:r>
      <w:proofErr w:type="gramEnd"/>
    </w:p>
    <w:p w14:paraId="599CF86C" w14:textId="77777777" w:rsidR="00492D44" w:rsidRDefault="00492D44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492D4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492D4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C626A4E" w14:textId="5B2FF37D" w:rsidR="00143A3A" w:rsidRPr="00492D44" w:rsidRDefault="00000000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 xml:space="preserve">we will get a keyError </w:t>
      </w:r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KeyError: '</w:t>
      </w:r>
      <w:proofErr w:type="gramStart"/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foo</w:t>
      </w:r>
      <w:proofErr w:type="gramEnd"/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'</w:t>
      </w:r>
    </w:p>
    <w:p w14:paraId="0694FF97" w14:textId="77777777" w:rsidR="00143A3A" w:rsidRPr="00492D44" w:rsidRDefault="00000000" w:rsidP="00844BA8">
      <w:pPr>
        <w:pStyle w:val="Heading4"/>
        <w:rPr>
          <w:rFonts w:cstheme="majorHAnsi"/>
          <w:sz w:val="28"/>
          <w:szCs w:val="28"/>
        </w:rPr>
      </w:pPr>
      <w:bookmarkStart w:id="5" w:name="X8d1897d9a6178906eab146a23f8225981938693"/>
      <w:bookmarkEnd w:id="4"/>
      <w:r w:rsidRPr="00492D44">
        <w:rPr>
          <w:rFonts w:cstheme="majorHAnsi"/>
          <w:sz w:val="28"/>
          <w:szCs w:val="28"/>
        </w:rPr>
        <w:t xml:space="preserve">5.if a dictionary is stored in </w:t>
      </w:r>
      <w:proofErr w:type="gramStart"/>
      <w:r w:rsidRPr="00492D44">
        <w:rPr>
          <w:rFonts w:cstheme="majorHAnsi"/>
          <w:sz w:val="28"/>
          <w:szCs w:val="28"/>
        </w:rPr>
        <w:t>spam,what</w:t>
      </w:r>
      <w:proofErr w:type="gramEnd"/>
      <w:r w:rsidRPr="00492D44">
        <w:rPr>
          <w:rFonts w:cstheme="majorHAnsi"/>
          <w:sz w:val="28"/>
          <w:szCs w:val="28"/>
        </w:rPr>
        <w:t xml:space="preserve"> is the difference between the expressions 'cat' in spam and 'cat' in spam.keys() ?</w:t>
      </w:r>
    </w:p>
    <w:p w14:paraId="0BC44204" w14:textId="77777777" w:rsidR="00492D44" w:rsidRDefault="00492D44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492D4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492D4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D1E01C0" w14:textId="75F3244B" w:rsidR="00143A3A" w:rsidRPr="00492D44" w:rsidRDefault="00000000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 xml:space="preserve">There is no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difference .</w:t>
      </w:r>
      <w:proofErr w:type="gramEnd"/>
      <w:r w:rsidRPr="00492D44">
        <w:rPr>
          <w:rFonts w:asciiTheme="majorHAnsi" w:hAnsiTheme="majorHAnsi" w:cstheme="majorHAnsi"/>
          <w:sz w:val="28"/>
          <w:szCs w:val="28"/>
        </w:rPr>
        <w:t xml:space="preserve"> The operator checks whether a value exits as a key in the dictionary or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not</w:t>
      </w:r>
      <w:proofErr w:type="gramEnd"/>
    </w:p>
    <w:p w14:paraId="2335D794" w14:textId="77777777" w:rsidR="00143A3A" w:rsidRPr="00492D44" w:rsidRDefault="00000000" w:rsidP="00844BA8">
      <w:pPr>
        <w:pStyle w:val="Heading4"/>
        <w:rPr>
          <w:rFonts w:cstheme="majorHAnsi"/>
          <w:sz w:val="28"/>
          <w:szCs w:val="28"/>
        </w:rPr>
      </w:pPr>
      <w:bookmarkStart w:id="6" w:name="Xc865a7491359d88cc45fca1e3bba5543801c1b4"/>
      <w:bookmarkEnd w:id="5"/>
      <w:r w:rsidRPr="00492D44">
        <w:rPr>
          <w:rFonts w:cstheme="majorHAnsi"/>
          <w:sz w:val="28"/>
          <w:szCs w:val="28"/>
        </w:rPr>
        <w:t xml:space="preserve">6.if a dictionary is stored in </w:t>
      </w:r>
      <w:proofErr w:type="gramStart"/>
      <w:r w:rsidRPr="00492D44">
        <w:rPr>
          <w:rFonts w:cstheme="majorHAnsi"/>
          <w:sz w:val="28"/>
          <w:szCs w:val="28"/>
        </w:rPr>
        <w:t>spam,what</w:t>
      </w:r>
      <w:proofErr w:type="gramEnd"/>
      <w:r w:rsidRPr="00492D44">
        <w:rPr>
          <w:rFonts w:cstheme="majorHAnsi"/>
          <w:sz w:val="28"/>
          <w:szCs w:val="28"/>
        </w:rPr>
        <w:t xml:space="preserve"> is the difference between the expressions 'cat' in spam and 'cat' in spam.values() ?</w:t>
      </w:r>
    </w:p>
    <w:p w14:paraId="4A411190" w14:textId="77777777" w:rsidR="00492D44" w:rsidRDefault="00492D44" w:rsidP="00844BA8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492D44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639BFE6A" w14:textId="0325552B" w:rsidR="00143A3A" w:rsidRPr="00492D44" w:rsidRDefault="00000000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 xml:space="preserve">'cat' in spam checks whether there is a 'cat' key in the dictionary, while 'cat' in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spam.values</w:t>
      </w:r>
      <w:proofErr w:type="gramEnd"/>
      <w:r w:rsidRPr="00492D44">
        <w:rPr>
          <w:rFonts w:asciiTheme="majorHAnsi" w:hAnsiTheme="majorHAnsi" w:cstheme="majorHAnsi"/>
          <w:sz w:val="28"/>
          <w:szCs w:val="28"/>
        </w:rPr>
        <w:t>() checks whether there is a value 'cat' for one of the keys in spam.</w:t>
      </w:r>
    </w:p>
    <w:p w14:paraId="727C0471" w14:textId="77777777" w:rsidR="00143A3A" w:rsidRPr="00492D44" w:rsidRDefault="00000000" w:rsidP="00844BA8">
      <w:pPr>
        <w:pStyle w:val="Heading4"/>
        <w:rPr>
          <w:rFonts w:cstheme="majorHAnsi"/>
          <w:sz w:val="28"/>
          <w:szCs w:val="28"/>
        </w:rPr>
      </w:pPr>
      <w:bookmarkStart w:id="7" w:name="X18622bab7e242743b60f7dfb4b1efaeff76cd7c"/>
      <w:bookmarkEnd w:id="6"/>
      <w:r w:rsidRPr="00492D44">
        <w:rPr>
          <w:rFonts w:cstheme="majorHAnsi"/>
          <w:sz w:val="28"/>
          <w:szCs w:val="28"/>
        </w:rPr>
        <w:lastRenderedPageBreak/>
        <w:t xml:space="preserve">7.what is a shortcut for the following </w:t>
      </w:r>
      <w:proofErr w:type="gramStart"/>
      <w:r w:rsidRPr="00492D44">
        <w:rPr>
          <w:rFonts w:cstheme="majorHAnsi"/>
          <w:sz w:val="28"/>
          <w:szCs w:val="28"/>
        </w:rPr>
        <w:t>code ?</w:t>
      </w:r>
      <w:proofErr w:type="gramEnd"/>
    </w:p>
    <w:p w14:paraId="1AC35E63" w14:textId="77777777" w:rsidR="00143A3A" w:rsidRPr="00492D44" w:rsidRDefault="00000000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if 'color' not in spam:     spam['color'] ='black'</w:t>
      </w:r>
    </w:p>
    <w:p w14:paraId="7CAEBED3" w14:textId="77777777" w:rsidR="00492D44" w:rsidRDefault="00492D44" w:rsidP="00844BA8">
      <w:pPr>
        <w:pStyle w:val="BodyText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492D4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492D4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408AED7" w14:textId="16EC275C" w:rsidR="00143A3A" w:rsidRPr="00492D44" w:rsidRDefault="00000000" w:rsidP="00844BA8">
      <w:pPr>
        <w:pStyle w:val="BodyText"/>
        <w:rPr>
          <w:rFonts w:asciiTheme="majorHAnsi" w:hAnsiTheme="majorHAnsi" w:cstheme="majorHAnsi"/>
          <w:sz w:val="28"/>
          <w:szCs w:val="28"/>
        </w:rPr>
      </w:pPr>
      <w:proofErr w:type="spellStart"/>
      <w:proofErr w:type="gramStart"/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spam.setdefault</w:t>
      </w:r>
      <w:proofErr w:type="spellEnd"/>
      <w:proofErr w:type="gramEnd"/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('</w:t>
      </w:r>
      <w:proofErr w:type="spellStart"/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color','black</w:t>
      </w:r>
      <w:proofErr w:type="spellEnd"/>
      <w:r w:rsidRPr="00492D44">
        <w:rPr>
          <w:rStyle w:val="VerbatimChar"/>
          <w:rFonts w:asciiTheme="majorHAnsi" w:hAnsiTheme="majorHAnsi" w:cstheme="majorHAnsi"/>
          <w:sz w:val="28"/>
          <w:szCs w:val="28"/>
        </w:rPr>
        <w:t>')</w:t>
      </w:r>
    </w:p>
    <w:p w14:paraId="6C2854C1" w14:textId="77777777" w:rsidR="00143A3A" w:rsidRPr="00492D44" w:rsidRDefault="00000000" w:rsidP="00844BA8">
      <w:pPr>
        <w:pStyle w:val="Heading4"/>
        <w:rPr>
          <w:rFonts w:cstheme="majorHAnsi"/>
          <w:sz w:val="28"/>
          <w:szCs w:val="28"/>
        </w:rPr>
      </w:pPr>
      <w:bookmarkStart w:id="8" w:name="X9a2706e84132620a1ba1c36d5bf3145b0e814a2"/>
      <w:bookmarkEnd w:id="7"/>
      <w:r w:rsidRPr="00492D44">
        <w:rPr>
          <w:rFonts w:cstheme="majorHAnsi"/>
          <w:sz w:val="28"/>
          <w:szCs w:val="28"/>
        </w:rPr>
        <w:t xml:space="preserve">8.How do you 'pretty print' dictionary values using which modules and </w:t>
      </w:r>
      <w:proofErr w:type="gramStart"/>
      <w:r w:rsidRPr="00492D44">
        <w:rPr>
          <w:rFonts w:cstheme="majorHAnsi"/>
          <w:sz w:val="28"/>
          <w:szCs w:val="28"/>
        </w:rPr>
        <w:t>function ?</w:t>
      </w:r>
      <w:proofErr w:type="gramEnd"/>
    </w:p>
    <w:p w14:paraId="161F2BC8" w14:textId="77777777" w:rsidR="00492D44" w:rsidRDefault="00492D44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492D4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492D4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2486A78" w14:textId="3D4B8AF8" w:rsidR="00143A3A" w:rsidRPr="00492D44" w:rsidRDefault="00000000" w:rsidP="00844BA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 xml:space="preserve">we can pretty print a dictionary using three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functions</w:t>
      </w:r>
      <w:proofErr w:type="gramEnd"/>
    </w:p>
    <w:p w14:paraId="0F296F43" w14:textId="77777777" w:rsidR="00143A3A" w:rsidRPr="00492D44" w:rsidRDefault="00000000" w:rsidP="00844BA8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 xml:space="preserve">by using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pprint(</w:t>
      </w:r>
      <w:proofErr w:type="gramEnd"/>
      <w:r w:rsidRPr="00492D44">
        <w:rPr>
          <w:rFonts w:asciiTheme="majorHAnsi" w:hAnsiTheme="majorHAnsi" w:cstheme="majorHAnsi"/>
          <w:sz w:val="28"/>
          <w:szCs w:val="28"/>
        </w:rPr>
        <w:t>) function of pprint module</w:t>
      </w:r>
    </w:p>
    <w:p w14:paraId="439E25DF" w14:textId="77777777" w:rsidR="00143A3A" w:rsidRPr="00492D44" w:rsidRDefault="00000000" w:rsidP="00844BA8">
      <w:pPr>
        <w:pStyle w:val="Compact"/>
        <w:numPr>
          <w:ilvl w:val="1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b/>
          <w:bCs/>
          <w:sz w:val="28"/>
          <w:szCs w:val="28"/>
        </w:rPr>
        <w:t>Note:</w:t>
      </w:r>
      <w:r w:rsidRPr="00492D44">
        <w:rPr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pprint(</w:t>
      </w:r>
      <w:proofErr w:type="gramEnd"/>
      <w:r w:rsidRPr="00492D44">
        <w:rPr>
          <w:rFonts w:asciiTheme="majorHAnsi" w:hAnsiTheme="majorHAnsi" w:cstheme="majorHAnsi"/>
          <w:sz w:val="28"/>
          <w:szCs w:val="28"/>
        </w:rPr>
        <w:t>) function doesnot prettify nested dictionaries</w:t>
      </w:r>
    </w:p>
    <w:p w14:paraId="251FAF42" w14:textId="77777777" w:rsidR="00143A3A" w:rsidRPr="00492D44" w:rsidRDefault="00000000" w:rsidP="00844BA8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 xml:space="preserve">by using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dumps(</w:t>
      </w:r>
      <w:proofErr w:type="gramEnd"/>
      <w:r w:rsidRPr="00492D44">
        <w:rPr>
          <w:rFonts w:asciiTheme="majorHAnsi" w:hAnsiTheme="majorHAnsi" w:cstheme="majorHAnsi"/>
          <w:sz w:val="28"/>
          <w:szCs w:val="28"/>
        </w:rPr>
        <w:t>) method of json module</w:t>
      </w:r>
    </w:p>
    <w:p w14:paraId="4B93493F" w14:textId="77777777" w:rsidR="00143A3A" w:rsidRPr="00492D44" w:rsidRDefault="00000000" w:rsidP="00844BA8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492D44">
        <w:rPr>
          <w:rFonts w:asciiTheme="majorHAnsi" w:hAnsiTheme="majorHAnsi" w:cstheme="majorHAnsi"/>
          <w:sz w:val="28"/>
          <w:szCs w:val="28"/>
        </w:rPr>
        <w:t xml:space="preserve">by using </w:t>
      </w:r>
      <w:proofErr w:type="gramStart"/>
      <w:r w:rsidRPr="00492D44">
        <w:rPr>
          <w:rFonts w:asciiTheme="majorHAnsi" w:hAnsiTheme="majorHAnsi" w:cstheme="majorHAnsi"/>
          <w:sz w:val="28"/>
          <w:szCs w:val="28"/>
        </w:rPr>
        <w:t>dumps(</w:t>
      </w:r>
      <w:proofErr w:type="gramEnd"/>
      <w:r w:rsidRPr="00492D44">
        <w:rPr>
          <w:rFonts w:asciiTheme="majorHAnsi" w:hAnsiTheme="majorHAnsi" w:cstheme="majorHAnsi"/>
          <w:sz w:val="28"/>
          <w:szCs w:val="28"/>
        </w:rPr>
        <w:t>) method of yaml module</w:t>
      </w:r>
    </w:p>
    <w:bookmarkEnd w:id="8"/>
    <w:p w14:paraId="6C6DE0A8" w14:textId="77777777" w:rsidR="00143A3A" w:rsidRPr="00FD7295" w:rsidRDefault="00000000" w:rsidP="00FD729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FD7295">
        <w:rPr>
          <w:rStyle w:val="VerbatimChar"/>
          <w:sz w:val="24"/>
          <w14:ligatures w14:val="standardContextual"/>
        </w:rPr>
        <w:t>ndict = [</w:t>
      </w:r>
      <w:r w:rsidRPr="00FD7295">
        <w:rPr>
          <w:rStyle w:val="VerbatimChar"/>
          <w:sz w:val="24"/>
          <w14:ligatures w14:val="standardContextual"/>
        </w:rPr>
        <w:br/>
        <w:t xml:space="preserve">  {'Name': 'John', 'Age': '23', 'Residence': {'Country':'USA', 'City': 'New York'}},</w:t>
      </w:r>
      <w:r w:rsidRPr="00FD7295">
        <w:rPr>
          <w:rStyle w:val="VerbatimChar"/>
          <w:sz w:val="24"/>
          <w14:ligatures w14:val="standardContextual"/>
        </w:rPr>
        <w:br/>
        <w:t xml:space="preserve">  {'Name': 'Jose', 'Age': '44', 'Residence': {'Country':'Spain', 'City': 'Madrid'}},</w:t>
      </w:r>
      <w:r w:rsidRPr="00FD7295">
        <w:rPr>
          <w:rStyle w:val="VerbatimChar"/>
          <w:sz w:val="24"/>
          <w14:ligatures w14:val="standardContextual"/>
        </w:rPr>
        <w:br/>
        <w:t xml:space="preserve">  {'Name': 'Anne', 'Age': '29', 'Residence': {'Country':'UK', 'City': 'England'}},</w:t>
      </w:r>
      <w:r w:rsidRPr="00FD7295">
        <w:rPr>
          <w:rStyle w:val="VerbatimChar"/>
          <w:sz w:val="24"/>
          <w14:ligatures w14:val="standardContextual"/>
        </w:rPr>
        <w:br/>
        <w:t xml:space="preserve">  {'Name': 'Lee', 'Age': '35', 'Residence': {'Country':'Japan', 'City': 'Osaka'}}</w:t>
      </w:r>
      <w:r w:rsidRPr="00FD7295">
        <w:rPr>
          <w:rStyle w:val="VerbatimChar"/>
          <w:sz w:val="24"/>
          <w14:ligatures w14:val="standardContextual"/>
        </w:rPr>
        <w:br/>
        <w:t>]</w:t>
      </w:r>
      <w:r w:rsidRPr="00FD7295">
        <w:rPr>
          <w:rStyle w:val="VerbatimChar"/>
          <w:sz w:val="24"/>
          <w14:ligatures w14:val="standardContextual"/>
        </w:rPr>
        <w:br/>
      </w:r>
      <w:r w:rsidRPr="00FD7295">
        <w:rPr>
          <w:rStyle w:val="VerbatimChar"/>
          <w:sz w:val="24"/>
          <w14:ligatures w14:val="standardContextual"/>
        </w:rPr>
        <w:br/>
        <w:t>print('Printing using print() function\n',ndict)</w:t>
      </w:r>
      <w:r w:rsidRPr="00FD7295">
        <w:rPr>
          <w:rStyle w:val="VerbatimChar"/>
          <w:sz w:val="24"/>
          <w14:ligatures w14:val="standardContextual"/>
        </w:rPr>
        <w:br/>
        <w:t>print('-'*70)</w:t>
      </w:r>
      <w:r w:rsidRPr="00FD7295">
        <w:rPr>
          <w:rStyle w:val="VerbatimChar"/>
          <w:sz w:val="24"/>
          <w14:ligatures w14:val="standardContextual"/>
        </w:rPr>
        <w:br/>
        <w:t>import pprint</w:t>
      </w:r>
      <w:r w:rsidRPr="00FD7295">
        <w:rPr>
          <w:rStyle w:val="VerbatimChar"/>
          <w:sz w:val="24"/>
          <w14:ligatures w14:val="standardContextual"/>
        </w:rPr>
        <w:br/>
        <w:t>print('Printing using pprint() funciton')</w:t>
      </w:r>
      <w:r w:rsidRPr="00FD7295">
        <w:rPr>
          <w:rStyle w:val="VerbatimChar"/>
          <w:sz w:val="24"/>
          <w14:ligatures w14:val="standardContextual"/>
        </w:rPr>
        <w:br/>
        <w:t>pprint.pprint(ndict)</w:t>
      </w:r>
      <w:r w:rsidRPr="00FD7295">
        <w:rPr>
          <w:rStyle w:val="VerbatimChar"/>
          <w:sz w:val="24"/>
          <w14:ligatures w14:val="standardContextual"/>
        </w:rPr>
        <w:br/>
        <w:t>print('-'*70)</w:t>
      </w:r>
      <w:r w:rsidRPr="00FD7295">
        <w:rPr>
          <w:rStyle w:val="VerbatimChar"/>
          <w:sz w:val="24"/>
          <w14:ligatures w14:val="standardContextual"/>
        </w:rPr>
        <w:br/>
        <w:t>import json</w:t>
      </w:r>
      <w:r w:rsidRPr="00FD7295">
        <w:rPr>
          <w:rStyle w:val="VerbatimChar"/>
          <w:sz w:val="24"/>
          <w14:ligatures w14:val="standardContextual"/>
        </w:rPr>
        <w:br/>
        <w:t>dump = json.dumps(ndict, indent=4)</w:t>
      </w:r>
      <w:r w:rsidRPr="00FD7295">
        <w:rPr>
          <w:rStyle w:val="VerbatimChar"/>
          <w:sz w:val="24"/>
          <w14:ligatures w14:val="standardContextual"/>
        </w:rPr>
        <w:br/>
        <w:t>print('Printing using dumps() method\n', dump)</w:t>
      </w:r>
      <w:r w:rsidRPr="00FD7295">
        <w:rPr>
          <w:rStyle w:val="VerbatimChar"/>
          <w:sz w:val="24"/>
          <w14:ligatures w14:val="standardContextual"/>
        </w:rPr>
        <w:br/>
        <w:t>print('-'*70)</w:t>
      </w:r>
      <w:r w:rsidRPr="00FD7295">
        <w:rPr>
          <w:rStyle w:val="VerbatimChar"/>
          <w:sz w:val="24"/>
          <w14:ligatures w14:val="standardContextual"/>
        </w:rPr>
        <w:br/>
        <w:t>import yaml</w:t>
      </w:r>
      <w:r w:rsidRPr="00FD7295">
        <w:rPr>
          <w:rStyle w:val="VerbatimChar"/>
          <w:sz w:val="24"/>
          <w14:ligatures w14:val="standardContextual"/>
        </w:rPr>
        <w:br/>
        <w:t>dump = yaml.dump(ndict)</w:t>
      </w:r>
      <w:r w:rsidRPr="00FD7295">
        <w:rPr>
          <w:rStyle w:val="VerbatimChar"/>
          <w:sz w:val="24"/>
          <w14:ligatures w14:val="standardContextual"/>
        </w:rPr>
        <w:br/>
        <w:t>print('Printing using dump() method\n', dump)</w:t>
      </w:r>
    </w:p>
    <w:p w14:paraId="4E508704" w14:textId="77777777" w:rsidR="00143A3A" w:rsidRPr="00FD7295" w:rsidRDefault="00000000" w:rsidP="00FD729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FD7295">
        <w:rPr>
          <w:rStyle w:val="VerbatimChar"/>
          <w:sz w:val="24"/>
          <w14:ligatures w14:val="standardContextual"/>
        </w:rPr>
        <w:lastRenderedPageBreak/>
        <w:t>Printing using print() function</w:t>
      </w:r>
      <w:r w:rsidRPr="00FD7295">
        <w:rPr>
          <w:rStyle w:val="VerbatimChar"/>
          <w:sz w:val="24"/>
          <w14:ligatures w14:val="standardContextual"/>
        </w:rPr>
        <w:br/>
        <w:t xml:space="preserve"> [{'Name': 'John', 'Age': '23', 'Residence': {'Country': 'USA', 'City': 'New York'}}, {'Name': 'Jose', 'Age': '44', 'Residence': {'Country': 'Spain', 'City': 'Madrid'}}, {'Name': 'Anne', 'Age': '29', 'Residence': {'Country': 'UK', 'City': 'England'}}, {'Name': 'Lee', 'Age': '35', 'Residence': {'Country': 'Japan', 'City': 'Osaka'}}]</w:t>
      </w:r>
      <w:r w:rsidRPr="00FD7295">
        <w:rPr>
          <w:rStyle w:val="VerbatimChar"/>
          <w:sz w:val="24"/>
          <w14:ligatures w14:val="standardContextual"/>
        </w:rPr>
        <w:br/>
        <w:t>----------------------------------------------------------------------</w:t>
      </w:r>
      <w:r w:rsidRPr="00FD7295">
        <w:rPr>
          <w:rStyle w:val="VerbatimChar"/>
          <w:sz w:val="24"/>
          <w14:ligatures w14:val="standardContextual"/>
        </w:rPr>
        <w:br/>
        <w:t>Printing using pprint() funciton</w:t>
      </w:r>
      <w:r w:rsidRPr="00FD7295">
        <w:rPr>
          <w:rStyle w:val="VerbatimChar"/>
          <w:sz w:val="24"/>
          <w14:ligatures w14:val="standardContextual"/>
        </w:rPr>
        <w:br/>
        <w:t>[{'Age': '23',</w:t>
      </w:r>
      <w:r w:rsidRPr="00FD7295">
        <w:rPr>
          <w:rStyle w:val="VerbatimChar"/>
          <w:sz w:val="24"/>
          <w14:ligatures w14:val="standardContextual"/>
        </w:rPr>
        <w:br/>
        <w:t xml:space="preserve">  'Name': 'John',</w:t>
      </w:r>
      <w:r w:rsidRPr="00FD7295">
        <w:rPr>
          <w:rStyle w:val="VerbatimChar"/>
          <w:sz w:val="24"/>
          <w14:ligatures w14:val="standardContextual"/>
        </w:rPr>
        <w:br/>
        <w:t xml:space="preserve">  'Residence': {'City': 'New York', 'Country': 'USA'}},</w:t>
      </w:r>
      <w:r w:rsidRPr="00FD7295">
        <w:rPr>
          <w:rStyle w:val="VerbatimChar"/>
          <w:sz w:val="24"/>
          <w14:ligatures w14:val="standardContextual"/>
        </w:rPr>
        <w:br/>
        <w:t xml:space="preserve"> {'Age': '44',</w:t>
      </w:r>
      <w:r w:rsidRPr="00FD7295">
        <w:rPr>
          <w:rStyle w:val="VerbatimChar"/>
          <w:sz w:val="24"/>
          <w14:ligatures w14:val="standardContextual"/>
        </w:rPr>
        <w:br/>
        <w:t xml:space="preserve">  'Name': 'Jose',</w:t>
      </w:r>
      <w:r w:rsidRPr="00FD7295">
        <w:rPr>
          <w:rStyle w:val="VerbatimChar"/>
          <w:sz w:val="24"/>
          <w14:ligatures w14:val="standardContextual"/>
        </w:rPr>
        <w:br/>
        <w:t xml:space="preserve">  'Residence': {'City': 'Madrid', 'Country': 'Spain'}},</w:t>
      </w:r>
      <w:r w:rsidRPr="00FD7295">
        <w:rPr>
          <w:rStyle w:val="VerbatimChar"/>
          <w:sz w:val="24"/>
          <w14:ligatures w14:val="standardContextual"/>
        </w:rPr>
        <w:br/>
        <w:t xml:space="preserve"> {'Age': '29',</w:t>
      </w:r>
      <w:r w:rsidRPr="00FD7295">
        <w:rPr>
          <w:rStyle w:val="VerbatimChar"/>
          <w:sz w:val="24"/>
          <w14:ligatures w14:val="standardContextual"/>
        </w:rPr>
        <w:br/>
        <w:t xml:space="preserve">  'Name': 'Anne',</w:t>
      </w:r>
      <w:r w:rsidRPr="00FD7295">
        <w:rPr>
          <w:rStyle w:val="VerbatimChar"/>
          <w:sz w:val="24"/>
          <w14:ligatures w14:val="standardContextual"/>
        </w:rPr>
        <w:br/>
        <w:t xml:space="preserve">  'Residence': {'City': 'England', 'Country': 'UK'}},</w:t>
      </w:r>
      <w:r w:rsidRPr="00FD7295">
        <w:rPr>
          <w:rStyle w:val="VerbatimChar"/>
          <w:sz w:val="24"/>
          <w14:ligatures w14:val="standardContextual"/>
        </w:rPr>
        <w:br/>
        <w:t xml:space="preserve"> {'Age': '35',</w:t>
      </w:r>
      <w:r w:rsidRPr="00FD7295">
        <w:rPr>
          <w:rStyle w:val="VerbatimChar"/>
          <w:sz w:val="24"/>
          <w14:ligatures w14:val="standardContextual"/>
        </w:rPr>
        <w:br/>
        <w:t xml:space="preserve">  'Name': 'Lee',</w:t>
      </w:r>
      <w:r w:rsidRPr="00FD7295">
        <w:rPr>
          <w:rStyle w:val="VerbatimChar"/>
          <w:sz w:val="24"/>
          <w14:ligatures w14:val="standardContextual"/>
        </w:rPr>
        <w:br/>
        <w:t xml:space="preserve">  'Residence': {'City': 'Osaka', 'Country': 'Japan'}}]</w:t>
      </w:r>
      <w:r w:rsidRPr="00FD7295">
        <w:rPr>
          <w:rStyle w:val="VerbatimChar"/>
          <w:sz w:val="24"/>
          <w14:ligatures w14:val="standardContextual"/>
        </w:rPr>
        <w:br/>
        <w:t>----------------------------------------------------------------------</w:t>
      </w:r>
      <w:r w:rsidRPr="00FD7295">
        <w:rPr>
          <w:rStyle w:val="VerbatimChar"/>
          <w:sz w:val="24"/>
          <w14:ligatures w14:val="standardContextual"/>
        </w:rPr>
        <w:br/>
        <w:t>Printing using dumps() method</w:t>
      </w:r>
      <w:r w:rsidRPr="00FD7295">
        <w:rPr>
          <w:rStyle w:val="VerbatimChar"/>
          <w:sz w:val="24"/>
          <w14:ligatures w14:val="standardContextual"/>
        </w:rPr>
        <w:br/>
        <w:t xml:space="preserve"> [</w:t>
      </w:r>
      <w:r w:rsidRPr="00FD7295">
        <w:rPr>
          <w:rStyle w:val="VerbatimChar"/>
          <w:sz w:val="24"/>
          <w14:ligatures w14:val="standardContextual"/>
        </w:rPr>
        <w:br/>
        <w:t xml:space="preserve">    {</w:t>
      </w:r>
      <w:r w:rsidRPr="00FD7295">
        <w:rPr>
          <w:rStyle w:val="VerbatimChar"/>
          <w:sz w:val="24"/>
          <w14:ligatures w14:val="standardContextual"/>
        </w:rPr>
        <w:br/>
        <w:t xml:space="preserve">        "Name": "John",</w:t>
      </w:r>
      <w:r w:rsidRPr="00FD7295">
        <w:rPr>
          <w:rStyle w:val="VerbatimChar"/>
          <w:sz w:val="24"/>
          <w14:ligatures w14:val="standardContextual"/>
        </w:rPr>
        <w:br/>
        <w:t xml:space="preserve">        "Age": "23",</w:t>
      </w:r>
      <w:r w:rsidRPr="00FD7295">
        <w:rPr>
          <w:rStyle w:val="VerbatimChar"/>
          <w:sz w:val="24"/>
          <w14:ligatures w14:val="standardContextual"/>
        </w:rPr>
        <w:br/>
        <w:t xml:space="preserve">        "Residence": {</w:t>
      </w:r>
      <w:r w:rsidRPr="00FD7295">
        <w:rPr>
          <w:rStyle w:val="VerbatimChar"/>
          <w:sz w:val="24"/>
          <w14:ligatures w14:val="standardContextual"/>
        </w:rPr>
        <w:br/>
        <w:t xml:space="preserve">            "Country": "USA",</w:t>
      </w:r>
      <w:r w:rsidRPr="00FD7295">
        <w:rPr>
          <w:rStyle w:val="VerbatimChar"/>
          <w:sz w:val="24"/>
          <w14:ligatures w14:val="standardContextual"/>
        </w:rPr>
        <w:br/>
        <w:t xml:space="preserve">            "City": "New York"</w:t>
      </w:r>
      <w:r w:rsidRPr="00FD7295">
        <w:rPr>
          <w:rStyle w:val="VerbatimChar"/>
          <w:sz w:val="24"/>
          <w14:ligatures w14:val="standardContextual"/>
        </w:rPr>
        <w:br/>
        <w:t xml:space="preserve">        }</w:t>
      </w:r>
      <w:r w:rsidRPr="00FD7295">
        <w:rPr>
          <w:rStyle w:val="VerbatimChar"/>
          <w:sz w:val="24"/>
          <w14:ligatures w14:val="standardContextual"/>
        </w:rPr>
        <w:br/>
        <w:t xml:space="preserve">    },</w:t>
      </w:r>
      <w:r w:rsidRPr="00FD7295">
        <w:rPr>
          <w:rStyle w:val="VerbatimChar"/>
          <w:sz w:val="24"/>
          <w14:ligatures w14:val="standardContextual"/>
        </w:rPr>
        <w:br/>
        <w:t xml:space="preserve">    {</w:t>
      </w:r>
      <w:r w:rsidRPr="00FD7295">
        <w:rPr>
          <w:rStyle w:val="VerbatimChar"/>
          <w:sz w:val="24"/>
          <w14:ligatures w14:val="standardContextual"/>
        </w:rPr>
        <w:br/>
        <w:t xml:space="preserve">        "Name": "Jose",</w:t>
      </w:r>
      <w:r w:rsidRPr="00FD7295">
        <w:rPr>
          <w:rStyle w:val="VerbatimChar"/>
          <w:sz w:val="24"/>
          <w14:ligatures w14:val="standardContextual"/>
        </w:rPr>
        <w:br/>
        <w:t xml:space="preserve">        "Age": "44",</w:t>
      </w:r>
      <w:r w:rsidRPr="00FD7295">
        <w:rPr>
          <w:rStyle w:val="VerbatimChar"/>
          <w:sz w:val="24"/>
          <w14:ligatures w14:val="standardContextual"/>
        </w:rPr>
        <w:br/>
        <w:t xml:space="preserve">        "Residence": {</w:t>
      </w:r>
      <w:r w:rsidRPr="00FD7295">
        <w:rPr>
          <w:rStyle w:val="VerbatimChar"/>
          <w:sz w:val="24"/>
          <w14:ligatures w14:val="standardContextual"/>
        </w:rPr>
        <w:br/>
        <w:t xml:space="preserve">            "Country": "Spain",</w:t>
      </w:r>
      <w:r w:rsidRPr="00FD7295">
        <w:rPr>
          <w:rStyle w:val="VerbatimChar"/>
          <w:sz w:val="24"/>
          <w14:ligatures w14:val="standardContextual"/>
        </w:rPr>
        <w:br/>
        <w:t xml:space="preserve">            "City": "Madrid"</w:t>
      </w:r>
      <w:r w:rsidRPr="00FD7295">
        <w:rPr>
          <w:rStyle w:val="VerbatimChar"/>
          <w:sz w:val="24"/>
          <w14:ligatures w14:val="standardContextual"/>
        </w:rPr>
        <w:br/>
        <w:t xml:space="preserve">        }</w:t>
      </w:r>
      <w:r w:rsidRPr="00FD7295">
        <w:rPr>
          <w:rStyle w:val="VerbatimChar"/>
          <w:sz w:val="24"/>
          <w14:ligatures w14:val="standardContextual"/>
        </w:rPr>
        <w:br/>
        <w:t xml:space="preserve">    },</w:t>
      </w:r>
      <w:r w:rsidRPr="00FD7295">
        <w:rPr>
          <w:rStyle w:val="VerbatimChar"/>
          <w:sz w:val="24"/>
          <w14:ligatures w14:val="standardContextual"/>
        </w:rPr>
        <w:br/>
        <w:t xml:space="preserve">    {</w:t>
      </w:r>
      <w:r w:rsidRPr="00FD7295">
        <w:rPr>
          <w:rStyle w:val="VerbatimChar"/>
          <w:sz w:val="24"/>
          <w14:ligatures w14:val="standardContextual"/>
        </w:rPr>
        <w:br/>
        <w:t xml:space="preserve">        "Name": "Anne",</w:t>
      </w:r>
      <w:r w:rsidRPr="00FD7295">
        <w:rPr>
          <w:rStyle w:val="VerbatimChar"/>
          <w:sz w:val="24"/>
          <w14:ligatures w14:val="standardContextual"/>
        </w:rPr>
        <w:br/>
        <w:t xml:space="preserve">        "Age": "29",</w:t>
      </w:r>
      <w:r w:rsidRPr="00FD7295">
        <w:rPr>
          <w:rStyle w:val="VerbatimChar"/>
          <w:sz w:val="24"/>
          <w14:ligatures w14:val="standardContextual"/>
        </w:rPr>
        <w:br/>
      </w:r>
      <w:r w:rsidRPr="00FD7295">
        <w:rPr>
          <w:rStyle w:val="VerbatimChar"/>
          <w:sz w:val="24"/>
          <w14:ligatures w14:val="standardContextual"/>
        </w:rPr>
        <w:lastRenderedPageBreak/>
        <w:t xml:space="preserve">        "Residence": {</w:t>
      </w:r>
      <w:r w:rsidRPr="00FD7295">
        <w:rPr>
          <w:rStyle w:val="VerbatimChar"/>
          <w:sz w:val="24"/>
          <w14:ligatures w14:val="standardContextual"/>
        </w:rPr>
        <w:br/>
        <w:t xml:space="preserve">            "Country": "UK",</w:t>
      </w:r>
      <w:r w:rsidRPr="00FD7295">
        <w:rPr>
          <w:rStyle w:val="VerbatimChar"/>
          <w:sz w:val="24"/>
          <w14:ligatures w14:val="standardContextual"/>
        </w:rPr>
        <w:br/>
        <w:t xml:space="preserve">            "City": "England"</w:t>
      </w:r>
      <w:r w:rsidRPr="00FD7295">
        <w:rPr>
          <w:rStyle w:val="VerbatimChar"/>
          <w:sz w:val="24"/>
          <w14:ligatures w14:val="standardContextual"/>
        </w:rPr>
        <w:br/>
        <w:t xml:space="preserve">        }</w:t>
      </w:r>
      <w:r w:rsidRPr="00FD7295">
        <w:rPr>
          <w:rStyle w:val="VerbatimChar"/>
          <w:sz w:val="24"/>
          <w14:ligatures w14:val="standardContextual"/>
        </w:rPr>
        <w:br/>
        <w:t xml:space="preserve">    },</w:t>
      </w:r>
      <w:r w:rsidRPr="00FD7295">
        <w:rPr>
          <w:rStyle w:val="VerbatimChar"/>
          <w:sz w:val="24"/>
          <w14:ligatures w14:val="standardContextual"/>
        </w:rPr>
        <w:br/>
        <w:t xml:space="preserve">    {</w:t>
      </w:r>
      <w:r w:rsidRPr="00FD7295">
        <w:rPr>
          <w:rStyle w:val="VerbatimChar"/>
          <w:sz w:val="24"/>
          <w14:ligatures w14:val="standardContextual"/>
        </w:rPr>
        <w:br/>
        <w:t xml:space="preserve">        "Name": "Lee",</w:t>
      </w:r>
      <w:r w:rsidRPr="00FD7295">
        <w:rPr>
          <w:rStyle w:val="VerbatimChar"/>
          <w:sz w:val="24"/>
          <w14:ligatures w14:val="standardContextual"/>
        </w:rPr>
        <w:br/>
        <w:t xml:space="preserve">        "Age": "35",</w:t>
      </w:r>
      <w:r w:rsidRPr="00FD7295">
        <w:rPr>
          <w:rStyle w:val="VerbatimChar"/>
          <w:sz w:val="24"/>
          <w14:ligatures w14:val="standardContextual"/>
        </w:rPr>
        <w:br/>
        <w:t xml:space="preserve">        "Residence": {</w:t>
      </w:r>
      <w:r w:rsidRPr="00FD7295">
        <w:rPr>
          <w:rStyle w:val="VerbatimChar"/>
          <w:sz w:val="24"/>
          <w14:ligatures w14:val="standardContextual"/>
        </w:rPr>
        <w:br/>
        <w:t xml:space="preserve">            "Country": "Japan",</w:t>
      </w:r>
      <w:r w:rsidRPr="00FD7295">
        <w:rPr>
          <w:rStyle w:val="VerbatimChar"/>
          <w:sz w:val="24"/>
          <w14:ligatures w14:val="standardContextual"/>
        </w:rPr>
        <w:br/>
        <w:t xml:space="preserve">            "City": "Osaka"</w:t>
      </w:r>
      <w:r w:rsidRPr="00FD7295">
        <w:rPr>
          <w:rStyle w:val="VerbatimChar"/>
          <w:sz w:val="24"/>
          <w14:ligatures w14:val="standardContextual"/>
        </w:rPr>
        <w:br/>
        <w:t xml:space="preserve">        }</w:t>
      </w:r>
      <w:r w:rsidRPr="00FD7295">
        <w:rPr>
          <w:rStyle w:val="VerbatimChar"/>
          <w:sz w:val="24"/>
          <w14:ligatures w14:val="standardContextual"/>
        </w:rPr>
        <w:br/>
        <w:t xml:space="preserve">    }</w:t>
      </w:r>
      <w:r w:rsidRPr="00FD7295">
        <w:rPr>
          <w:rStyle w:val="VerbatimChar"/>
          <w:sz w:val="24"/>
          <w14:ligatures w14:val="standardContextual"/>
        </w:rPr>
        <w:br/>
        <w:t>]</w:t>
      </w:r>
      <w:r w:rsidRPr="00FD7295">
        <w:rPr>
          <w:rStyle w:val="VerbatimChar"/>
          <w:sz w:val="24"/>
          <w14:ligatures w14:val="standardContextual"/>
        </w:rPr>
        <w:br/>
        <w:t>----------------------------------------------------------------------</w:t>
      </w:r>
      <w:r w:rsidRPr="00FD7295">
        <w:rPr>
          <w:rStyle w:val="VerbatimChar"/>
          <w:sz w:val="24"/>
          <w14:ligatures w14:val="standardContextual"/>
        </w:rPr>
        <w:br/>
        <w:t>Printing using dump() method</w:t>
      </w:r>
      <w:r w:rsidRPr="00FD7295">
        <w:rPr>
          <w:rStyle w:val="VerbatimChar"/>
          <w:sz w:val="24"/>
          <w14:ligatures w14:val="standardContextual"/>
        </w:rPr>
        <w:br/>
        <w:t xml:space="preserve"> - Age: '23'</w:t>
      </w:r>
      <w:r w:rsidRPr="00FD7295">
        <w:rPr>
          <w:rStyle w:val="VerbatimChar"/>
          <w:sz w:val="24"/>
          <w14:ligatures w14:val="standardContextual"/>
        </w:rPr>
        <w:br/>
        <w:t xml:space="preserve">  Name: John</w:t>
      </w:r>
      <w:r w:rsidRPr="00FD7295">
        <w:rPr>
          <w:rStyle w:val="VerbatimChar"/>
          <w:sz w:val="24"/>
          <w14:ligatures w14:val="standardContextual"/>
        </w:rPr>
        <w:br/>
        <w:t xml:space="preserve">  Residence:</w:t>
      </w:r>
      <w:r w:rsidRPr="00FD7295">
        <w:rPr>
          <w:rStyle w:val="VerbatimChar"/>
          <w:sz w:val="24"/>
          <w14:ligatures w14:val="standardContextual"/>
        </w:rPr>
        <w:br/>
        <w:t xml:space="preserve">    City: New York</w:t>
      </w:r>
      <w:r w:rsidRPr="00FD7295">
        <w:rPr>
          <w:rStyle w:val="VerbatimChar"/>
          <w:sz w:val="24"/>
          <w14:ligatures w14:val="standardContextual"/>
        </w:rPr>
        <w:br/>
        <w:t xml:space="preserve">    Country: USA</w:t>
      </w:r>
      <w:r w:rsidRPr="00FD7295">
        <w:rPr>
          <w:rStyle w:val="VerbatimChar"/>
          <w:sz w:val="24"/>
          <w14:ligatures w14:val="standardContextual"/>
        </w:rPr>
        <w:br/>
        <w:t>- Age: '44'</w:t>
      </w:r>
      <w:r w:rsidRPr="00FD7295">
        <w:rPr>
          <w:rStyle w:val="VerbatimChar"/>
          <w:sz w:val="24"/>
          <w14:ligatures w14:val="standardContextual"/>
        </w:rPr>
        <w:br/>
        <w:t xml:space="preserve">  Name: Jose</w:t>
      </w:r>
      <w:r w:rsidRPr="00FD7295">
        <w:rPr>
          <w:rStyle w:val="VerbatimChar"/>
          <w:sz w:val="24"/>
          <w14:ligatures w14:val="standardContextual"/>
        </w:rPr>
        <w:br/>
        <w:t xml:space="preserve">  Residence:</w:t>
      </w:r>
      <w:r w:rsidRPr="00FD7295">
        <w:rPr>
          <w:rStyle w:val="VerbatimChar"/>
          <w:sz w:val="24"/>
          <w14:ligatures w14:val="standardContextual"/>
        </w:rPr>
        <w:br/>
        <w:t xml:space="preserve">    City: Madrid</w:t>
      </w:r>
      <w:r w:rsidRPr="00FD7295">
        <w:rPr>
          <w:rStyle w:val="VerbatimChar"/>
          <w:sz w:val="24"/>
          <w14:ligatures w14:val="standardContextual"/>
        </w:rPr>
        <w:br/>
        <w:t xml:space="preserve">    Country: Spain</w:t>
      </w:r>
      <w:r w:rsidRPr="00FD7295">
        <w:rPr>
          <w:rStyle w:val="VerbatimChar"/>
          <w:sz w:val="24"/>
          <w14:ligatures w14:val="standardContextual"/>
        </w:rPr>
        <w:br/>
        <w:t>- Age: '29'</w:t>
      </w:r>
      <w:r w:rsidRPr="00FD7295">
        <w:rPr>
          <w:rStyle w:val="VerbatimChar"/>
          <w:sz w:val="24"/>
          <w14:ligatures w14:val="standardContextual"/>
        </w:rPr>
        <w:br/>
        <w:t xml:space="preserve">  Name: Anne</w:t>
      </w:r>
      <w:r w:rsidRPr="00FD7295">
        <w:rPr>
          <w:rStyle w:val="VerbatimChar"/>
          <w:sz w:val="24"/>
          <w14:ligatures w14:val="standardContextual"/>
        </w:rPr>
        <w:br/>
        <w:t xml:space="preserve">  Residence:</w:t>
      </w:r>
      <w:r w:rsidRPr="00FD7295">
        <w:rPr>
          <w:rStyle w:val="VerbatimChar"/>
          <w:sz w:val="24"/>
          <w14:ligatures w14:val="standardContextual"/>
        </w:rPr>
        <w:br/>
        <w:t xml:space="preserve">    City: England</w:t>
      </w:r>
      <w:r w:rsidRPr="00FD7295">
        <w:rPr>
          <w:rStyle w:val="VerbatimChar"/>
          <w:sz w:val="24"/>
          <w14:ligatures w14:val="standardContextual"/>
        </w:rPr>
        <w:br/>
        <w:t xml:space="preserve">    Country: UK</w:t>
      </w:r>
      <w:r w:rsidRPr="00FD7295">
        <w:rPr>
          <w:rStyle w:val="VerbatimChar"/>
          <w:sz w:val="24"/>
          <w14:ligatures w14:val="standardContextual"/>
        </w:rPr>
        <w:br/>
        <w:t>- Age: '35'</w:t>
      </w:r>
      <w:r w:rsidRPr="00FD7295">
        <w:rPr>
          <w:rStyle w:val="VerbatimChar"/>
          <w:sz w:val="24"/>
          <w14:ligatures w14:val="standardContextual"/>
        </w:rPr>
        <w:br/>
        <w:t xml:space="preserve">  Name: Lee</w:t>
      </w:r>
      <w:r w:rsidRPr="00FD7295">
        <w:rPr>
          <w:rStyle w:val="VerbatimChar"/>
          <w:sz w:val="24"/>
          <w14:ligatures w14:val="standardContextual"/>
        </w:rPr>
        <w:br/>
        <w:t xml:space="preserve">  Residence:</w:t>
      </w:r>
      <w:r w:rsidRPr="00FD7295">
        <w:rPr>
          <w:rStyle w:val="VerbatimChar"/>
          <w:sz w:val="24"/>
          <w14:ligatures w14:val="standardContextual"/>
        </w:rPr>
        <w:br/>
        <w:t xml:space="preserve">    City: Osaka</w:t>
      </w:r>
      <w:r w:rsidRPr="00FD7295">
        <w:rPr>
          <w:rStyle w:val="VerbatimChar"/>
          <w:sz w:val="24"/>
          <w14:ligatures w14:val="standardContextual"/>
        </w:rPr>
        <w:br/>
        <w:t xml:space="preserve">    Country: Japan</w:t>
      </w:r>
      <w:r w:rsidRPr="00FD7295">
        <w:rPr>
          <w:rStyle w:val="VerbatimChar"/>
          <w:sz w:val="24"/>
          <w14:ligatures w14:val="standardContextual"/>
        </w:rPr>
        <w:br/>
      </w:r>
    </w:p>
    <w:sectPr w:rsidR="00143A3A" w:rsidRPr="00FD72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D0462" w14:textId="77777777" w:rsidR="00D36CE1" w:rsidRDefault="00D36CE1">
      <w:pPr>
        <w:spacing w:after="0"/>
      </w:pPr>
      <w:r>
        <w:separator/>
      </w:r>
    </w:p>
  </w:endnote>
  <w:endnote w:type="continuationSeparator" w:id="0">
    <w:p w14:paraId="29786FC9" w14:textId="77777777" w:rsidR="00D36CE1" w:rsidRDefault="00D36C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4BF60" w14:textId="77777777" w:rsidR="00D36CE1" w:rsidRDefault="00D36CE1">
      <w:r>
        <w:separator/>
      </w:r>
    </w:p>
  </w:footnote>
  <w:footnote w:type="continuationSeparator" w:id="0">
    <w:p w14:paraId="655E89F2" w14:textId="77777777" w:rsidR="00D36CE1" w:rsidRDefault="00D36C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0AC0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ED665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AC0831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765002875">
    <w:abstractNumId w:val="0"/>
  </w:num>
  <w:num w:numId="2" w16cid:durableId="835878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57409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3A3A"/>
    <w:rsid w:val="00143A3A"/>
    <w:rsid w:val="00492D44"/>
    <w:rsid w:val="00844BA8"/>
    <w:rsid w:val="00BA5A2B"/>
    <w:rsid w:val="00D36CE1"/>
    <w:rsid w:val="00FD72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9F33D"/>
  <w15:docId w15:val="{033EF904-1A45-4E0D-8789-F9997810B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92D44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492D4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FD7295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FD7295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632</Words>
  <Characters>3608</Characters>
  <Application>Microsoft Office Word</Application>
  <DocSecurity>0</DocSecurity>
  <Lines>30</Lines>
  <Paragraphs>8</Paragraphs>
  <ScaleCrop>false</ScaleCrop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7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608a629c5f48b0352a6e47583fee4093faf87cdb6989427a723020fc05a96034</vt:lpwstr>
  </property>
</Properties>
</file>